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9D8495" w14:textId="77777777" w:rsidR="001F1BB5" w:rsidRDefault="001F1BB5" w:rsidP="001F1B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ubject: SOD Process – Automation Feasibility</w:t>
      </w:r>
    </w:p>
    <w:p w14:paraId="2C1F62F4" w14:textId="77777777" w:rsidR="00AC2A89" w:rsidRPr="00AC2A89" w:rsidRDefault="00AC2A89" w:rsidP="00AC2A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ools Used:</w:t>
      </w:r>
    </w:p>
    <w:p w14:paraId="4B240441" w14:textId="77777777" w:rsidR="00AC2A89" w:rsidRPr="00AC2A89" w:rsidRDefault="00AC2A89" w:rsidP="00AC2A8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y mainly use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tlas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a visualization tool) and the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IAM tool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get the latest EMI IDs.</w:t>
      </w:r>
    </w:p>
    <w:p w14:paraId="3FC414BE" w14:textId="77777777" w:rsidR="00AC2A89" w:rsidRPr="00AC2A89" w:rsidRDefault="00AC2A89" w:rsidP="00AC2A8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oth tools are navigated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nually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— no backend access or export options, so the user has to go through the screens to fetch the data.</w:t>
      </w:r>
    </w:p>
    <w:p w14:paraId="605CA2C6" w14:textId="77777777" w:rsidR="00AC2A89" w:rsidRPr="00AC2A89" w:rsidRDefault="00AC2A89" w:rsidP="00AC2A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2. Validation:</w:t>
      </w:r>
    </w:p>
    <w:p w14:paraId="5CDD7965" w14:textId="77777777" w:rsidR="00AC2A89" w:rsidRPr="00AC2A89" w:rsidRDefault="00AC2A89" w:rsidP="00AC2A8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y do a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ual control check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rough a report and connect with ITSO for validation.</w:t>
      </w:r>
    </w:p>
    <w:p w14:paraId="3786EE02" w14:textId="77777777" w:rsidR="00AC2A89" w:rsidRPr="00AC2A89" w:rsidRDefault="00AC2A89" w:rsidP="00AC2A8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 Excel-based tracking is used for this.</w:t>
      </w:r>
    </w:p>
    <w:p w14:paraId="4E65A628" w14:textId="77777777" w:rsidR="00AC2A89" w:rsidRPr="00AC2A89" w:rsidRDefault="00AC2A89" w:rsidP="00AC2A8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or the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nal round-up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they already have a dashboard in place — they just update numbers and it’s good to go.</w:t>
      </w:r>
    </w:p>
    <w:p w14:paraId="2CA427CC" w14:textId="77777777" w:rsidR="00AC2A89" w:rsidRPr="00AC2A89" w:rsidRDefault="00AC2A89" w:rsidP="00AC2A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3. Annual Activity:</w:t>
      </w:r>
    </w:p>
    <w:p w14:paraId="309779BA" w14:textId="77777777" w:rsidR="00AC2A89" w:rsidRPr="00AC2A89" w:rsidRDefault="00AC2A89" w:rsidP="00AC2A8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part includes manually pulling data from Atlas and GIAM again.</w:t>
      </w:r>
    </w:p>
    <w:p w14:paraId="3E25AC63" w14:textId="77777777" w:rsidR="00AC2A89" w:rsidRPr="00AC2A89" w:rsidRDefault="00AC2A89" w:rsidP="00AC2A8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final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nual framework document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cludes any special comments they need to highlight.</w:t>
      </w:r>
    </w:p>
    <w:p w14:paraId="4653274F" w14:textId="77777777" w:rsidR="00AC2A89" w:rsidRPr="00AC2A89" w:rsidRDefault="00AC2A89" w:rsidP="00AC2A8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y also use the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IM tool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get extracts from SharePoint for scoping.</w:t>
      </w:r>
    </w:p>
    <w:p w14:paraId="7F17D744" w14:textId="77777777" w:rsidR="00AC2A89" w:rsidRPr="00AC2A89" w:rsidRDefault="00AC2A89" w:rsidP="00AC2A8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ome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asic Excel work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like VLOOKUPs) is involved, but even after that, they need to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ad through the comments and take next steps accordingly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— which is a very manual, interpretation-heavy task.</w:t>
      </w:r>
    </w:p>
    <w:p w14:paraId="50AA362D" w14:textId="77777777" w:rsidR="00AC2A89" w:rsidRPr="00AC2A89" w:rsidRDefault="00AC2A89" w:rsidP="00AC2A8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BDD9DA9">
          <v:rect id="_x0000_i1025" style="width:0;height:1.5pt" o:hralign="center" o:hrstd="t" o:hr="t" fillcolor="#a0a0a0" stroked="f"/>
        </w:pict>
      </w:r>
    </w:p>
    <w:p w14:paraId="2CED3A89" w14:textId="77777777" w:rsidR="00AC2A89" w:rsidRPr="00AC2A89" w:rsidRDefault="00AC2A89" w:rsidP="00AC2A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nal Take: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fter going through everything with them, it does seem that most of their tasks are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nual by design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especially since they rely on reading and interpreting commentary and navigating through tools that don’t support automation.</w:t>
      </w:r>
    </w:p>
    <w:p w14:paraId="23EB599C" w14:textId="77777777" w:rsidR="00AC2A89" w:rsidRPr="00AC2A89" w:rsidRDefault="00AC2A89" w:rsidP="00AC2A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o as of now,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utomation doesn’t seem possible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nless the process or tools are restructured. Even the parts that use Excel involve too much human judgment to automate easily.</w:t>
      </w:r>
    </w:p>
    <w:p w14:paraId="16D98639" w14:textId="77777777" w:rsidR="00AC2A89" w:rsidRPr="00AC2A89" w:rsidRDefault="00AC2A89" w:rsidP="00AC2A89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FF604B5">
          <v:rect id="_x0000_i1026" style="width:0;height:1.5pt" o:hralign="center" o:hrstd="t" o:hr="t" fillcolor="#a0a0a0" stroked="f"/>
        </w:pict>
      </w:r>
    </w:p>
    <w:p w14:paraId="31FEF64D" w14:textId="77777777" w:rsidR="00AC2A89" w:rsidRPr="00AC2A89" w:rsidRDefault="00AC2A89" w:rsidP="00AC2A8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y Suggestion: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e could possibly explore some </w:t>
      </w:r>
      <w:r w:rsidRPr="00AC2A8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onger-term improvements</w:t>
      </w:r>
      <w:r w:rsidRPr="00AC2A89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like requesting more export features from the tool teams or introducing structured formats for commentary. But for now, I agree with Ritu’s view — the current process can’t really be automated.</w:t>
      </w:r>
    </w:p>
    <w:p w14:paraId="578EEF4B" w14:textId="77777777" w:rsidR="00AC2A89" w:rsidRPr="001F1BB5" w:rsidRDefault="00AC2A89" w:rsidP="001F1B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46F41874" w14:textId="77777777" w:rsidR="001F1BB5" w:rsidRPr="001F1BB5" w:rsidRDefault="001F1BB5" w:rsidP="001F1B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i [Boss’s Name],</w:t>
      </w:r>
    </w:p>
    <w:p w14:paraId="1D5AE931" w14:textId="77777777" w:rsidR="001F1BB5" w:rsidRPr="001F1BB5" w:rsidRDefault="001F1BB5" w:rsidP="001F1B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 discussed, I connected with Ritu and had a detailed call with Ravi Prasad to understand the SOD process and explore if anything can be automated. Here's a quick summary:</w:t>
      </w:r>
    </w:p>
    <w:p w14:paraId="43B0C87A" w14:textId="77777777" w:rsidR="001F1BB5" w:rsidRPr="001F1BB5" w:rsidRDefault="001F1BB5" w:rsidP="001F1B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Tools used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Atlas (visualization) and GIAM (EMI ID tracking) — both require </w:t>
      </w: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nual navigation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no export or backend access for automation.</w:t>
      </w:r>
    </w:p>
    <w:p w14:paraId="7007DBB1" w14:textId="77777777" w:rsidR="001F1BB5" w:rsidRPr="001F1BB5" w:rsidRDefault="001F1BB5" w:rsidP="001F1B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alidation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Dual control is done manually, with ITSO involved. No Excel or system-based tracking.</w:t>
      </w:r>
    </w:p>
    <w:p w14:paraId="7883FA4D" w14:textId="77777777" w:rsidR="001F1BB5" w:rsidRPr="001F1BB5" w:rsidRDefault="001F1BB5" w:rsidP="001F1B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inal dashboard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Already in place — they just add numbers to it manually.</w:t>
      </w:r>
    </w:p>
    <w:p w14:paraId="7A26567A" w14:textId="77777777" w:rsidR="001F1BB5" w:rsidRPr="001F1BB5" w:rsidRDefault="001F1BB5" w:rsidP="001F1B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nual activity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2BD085ED" w14:textId="77777777" w:rsidR="001F1BB5" w:rsidRPr="001F1BB5" w:rsidRDefault="001F1BB5" w:rsidP="001F1B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ata pulled manually from Atlas &amp; GIAM.</w:t>
      </w:r>
    </w:p>
    <w:p w14:paraId="79AE9575" w14:textId="77777777" w:rsidR="001F1BB5" w:rsidRPr="001F1BB5" w:rsidRDefault="001F1BB5" w:rsidP="001F1B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inal framework includes manually written comments.</w:t>
      </w:r>
    </w:p>
    <w:p w14:paraId="39A8AAD5" w14:textId="77777777" w:rsidR="001F1BB5" w:rsidRPr="001F1BB5" w:rsidRDefault="001F1BB5" w:rsidP="001F1B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oping done via EIM tool + SharePoint extract.</w:t>
      </w:r>
    </w:p>
    <w:p w14:paraId="16AE74A3" w14:textId="77777777" w:rsidR="001F1BB5" w:rsidRPr="001F1BB5" w:rsidRDefault="001F1BB5" w:rsidP="001F1BB5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ome Excel (e.g., VLOOKUPs), but interpretation is manual.</w:t>
      </w:r>
    </w:p>
    <w:p w14:paraId="3DBD6117" w14:textId="77777777" w:rsidR="001F1BB5" w:rsidRPr="001F1BB5" w:rsidRDefault="001F1BB5" w:rsidP="001F1B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clusion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25427AF6" w14:textId="77777777" w:rsidR="001F1BB5" w:rsidRPr="001F1BB5" w:rsidRDefault="001F1BB5" w:rsidP="001F1BB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entire process is heavily </w:t>
      </w: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nual and judgment-based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0273ED69" w14:textId="77777777" w:rsidR="001F1BB5" w:rsidRPr="001F1BB5" w:rsidRDefault="001F1BB5" w:rsidP="001F1BB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F1BB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 real scope for automation</w:t>
      </w:r>
      <w:r w:rsidRPr="001F1BB5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nless the tools are upgraded or the process is redesigned.</w:t>
      </w:r>
    </w:p>
    <w:p w14:paraId="346797E8" w14:textId="77777777" w:rsidR="00F05230" w:rsidRPr="001F1BB5" w:rsidRDefault="00F05230" w:rsidP="001F1BB5"/>
    <w:sectPr w:rsidR="00F05230" w:rsidRPr="001F1B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8A5B9A"/>
    <w:multiLevelType w:val="multilevel"/>
    <w:tmpl w:val="EFF4F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4065F3"/>
    <w:multiLevelType w:val="multilevel"/>
    <w:tmpl w:val="DA1E3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AC105F"/>
    <w:multiLevelType w:val="multilevel"/>
    <w:tmpl w:val="826E3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1059B3"/>
    <w:multiLevelType w:val="multilevel"/>
    <w:tmpl w:val="E78C8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3A421E5"/>
    <w:multiLevelType w:val="multilevel"/>
    <w:tmpl w:val="2D7C6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6546983">
    <w:abstractNumId w:val="2"/>
  </w:num>
  <w:num w:numId="2" w16cid:durableId="1578248194">
    <w:abstractNumId w:val="1"/>
  </w:num>
  <w:num w:numId="3" w16cid:durableId="1853104609">
    <w:abstractNumId w:val="0"/>
  </w:num>
  <w:num w:numId="4" w16cid:durableId="1701591302">
    <w:abstractNumId w:val="4"/>
  </w:num>
  <w:num w:numId="5" w16cid:durableId="7524349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wAiIDCyMTMwszYyUdpeDU4uLM/DyQAqNaACE88xgsAAAA"/>
  </w:docVars>
  <w:rsids>
    <w:rsidRoot w:val="001F1BB5"/>
    <w:rsid w:val="001F1BB5"/>
    <w:rsid w:val="00274358"/>
    <w:rsid w:val="00712C24"/>
    <w:rsid w:val="00863A98"/>
    <w:rsid w:val="00A57D7E"/>
    <w:rsid w:val="00AC2A89"/>
    <w:rsid w:val="00F05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02DA8"/>
  <w15:chartTrackingRefBased/>
  <w15:docId w15:val="{C403B274-F73B-4810-A7C9-B84E9A36C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1B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1B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1BB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1B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1BB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1B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1B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1B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1B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1BB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1B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1BB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1BB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1BB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1B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1B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1B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1B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F1B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1B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1B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1B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1B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1B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1B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1BB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1BB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1BB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1BB5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1F1B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39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9</Words>
  <Characters>2164</Characters>
  <Application>Microsoft Office Word</Application>
  <DocSecurity>0</DocSecurity>
  <Lines>18</Lines>
  <Paragraphs>5</Paragraphs>
  <ScaleCrop>false</ScaleCrop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2</cp:revision>
  <dcterms:created xsi:type="dcterms:W3CDTF">2025-04-11T07:07:00Z</dcterms:created>
  <dcterms:modified xsi:type="dcterms:W3CDTF">2025-04-11T08:56:00Z</dcterms:modified>
</cp:coreProperties>
</file>